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33d081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f23d45c-118a-4cf6-8017-f515082c038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4:21Z</dcterms:created>
  <dcterms:modified xsi:type="dcterms:W3CDTF">2023-07-04T15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